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9ACC3" w14:textId="7C907C1E" w:rsidR="00906CD4" w:rsidRPr="00B37C23" w:rsidRDefault="008107DE" w:rsidP="00B33AC6">
      <w:pPr>
        <w:pStyle w:val="typeofarticle"/>
        <w:rPr>
          <w:rFonts w:ascii="Times New Roman" w:hAnsi="Times New Roman" w:cs="Times New Roman"/>
          <w:lang w:val="tr-TR"/>
        </w:rPr>
      </w:pPr>
      <w:r w:rsidRPr="00B37C23">
        <w:rPr>
          <w:rFonts w:ascii="Times New Roman" w:hAnsi="Times New Roman" w:cs="Times New Roman"/>
          <w:lang w:val="tr-TR"/>
        </w:rPr>
        <w:t>Konferans Bildirisi</w:t>
      </w:r>
    </w:p>
    <w:p w14:paraId="2CC57B33" w14:textId="0B6CAE30" w:rsidR="00906CD4" w:rsidRPr="00B37C23" w:rsidRDefault="008107DE" w:rsidP="004E5989">
      <w:pPr>
        <w:pStyle w:val="PaperTitle"/>
        <w:rPr>
          <w:rFonts w:ascii="Times New Roman" w:hAnsi="Times New Roman" w:cs="Times New Roman"/>
          <w:lang w:val="tr-TR"/>
        </w:rPr>
      </w:pPr>
      <w:r w:rsidRPr="00B37C23">
        <w:rPr>
          <w:rFonts w:ascii="Times New Roman" w:hAnsi="Times New Roman" w:cs="Times New Roman"/>
          <w:lang w:val="tr-TR"/>
        </w:rPr>
        <w:t>Makale Başlığınızı Yazınız</w:t>
      </w:r>
    </w:p>
    <w:p w14:paraId="2F141C82" w14:textId="6523E54B" w:rsidR="00906CD4" w:rsidRPr="00B37C23" w:rsidRDefault="008107DE" w:rsidP="0093598F">
      <w:pPr>
        <w:pStyle w:val="NameSurnameAuthor"/>
        <w:rPr>
          <w:rFonts w:ascii="Times New Roman" w:hAnsi="Times New Roman" w:cs="Times New Roman"/>
          <w:lang w:val="tr-TR"/>
        </w:rPr>
      </w:pPr>
      <w:r w:rsidRPr="00B37C23">
        <w:rPr>
          <w:rFonts w:ascii="Times New Roman" w:hAnsi="Times New Roman" w:cs="Times New Roman"/>
          <w:lang w:val="tr-TR"/>
        </w:rPr>
        <w:t>Ad</w:t>
      </w:r>
      <w:r w:rsidR="00906CD4" w:rsidRPr="00B37C23">
        <w:rPr>
          <w:rFonts w:ascii="Times New Roman" w:hAnsi="Times New Roman" w:cs="Times New Roman"/>
          <w:lang w:val="tr-TR"/>
        </w:rPr>
        <w:t xml:space="preserve"> </w:t>
      </w:r>
      <w:r w:rsidR="00C7408C" w:rsidRPr="00B37C23">
        <w:rPr>
          <w:rFonts w:ascii="Times New Roman" w:hAnsi="Times New Roman" w:cs="Times New Roman"/>
          <w:lang w:val="tr-TR"/>
        </w:rPr>
        <w:t>S</w:t>
      </w:r>
      <w:r w:rsidRPr="00B37C23">
        <w:rPr>
          <w:rFonts w:ascii="Times New Roman" w:hAnsi="Times New Roman" w:cs="Times New Roman"/>
          <w:lang w:val="tr-TR"/>
        </w:rPr>
        <w:t>oyad</w:t>
      </w:r>
      <w:r w:rsidR="00906CD4" w:rsidRPr="00B37C23">
        <w:rPr>
          <w:rFonts w:ascii="Times New Roman" w:hAnsi="Times New Roman" w:cs="Times New Roman"/>
          <w:vertAlign w:val="superscript"/>
          <w:lang w:val="tr-TR"/>
        </w:rPr>
        <w:t>1</w:t>
      </w:r>
      <w:r w:rsidR="00906CD4" w:rsidRPr="00B37C23">
        <w:rPr>
          <w:rFonts w:ascii="Times New Roman" w:hAnsi="Times New Roman" w:cs="Times New Roman"/>
          <w:lang w:val="tr-TR"/>
        </w:rPr>
        <w:t xml:space="preserve">*, </w:t>
      </w:r>
      <w:r w:rsidRPr="00B37C23">
        <w:rPr>
          <w:rFonts w:ascii="Times New Roman" w:hAnsi="Times New Roman" w:cs="Times New Roman"/>
          <w:lang w:val="tr-TR"/>
        </w:rPr>
        <w:t>Ad</w:t>
      </w:r>
      <w:r w:rsidR="00906CD4" w:rsidRPr="00B37C23">
        <w:rPr>
          <w:rFonts w:ascii="Times New Roman" w:hAnsi="Times New Roman" w:cs="Times New Roman"/>
          <w:lang w:val="tr-TR"/>
        </w:rPr>
        <w:t xml:space="preserve"> </w:t>
      </w:r>
      <w:r w:rsidRPr="00B37C23">
        <w:rPr>
          <w:rFonts w:ascii="Times New Roman" w:hAnsi="Times New Roman" w:cs="Times New Roman"/>
          <w:lang w:val="tr-TR"/>
        </w:rPr>
        <w:t>Soyad</w:t>
      </w:r>
      <w:r w:rsidR="00906CD4" w:rsidRPr="00B37C23">
        <w:rPr>
          <w:rFonts w:ascii="Times New Roman" w:hAnsi="Times New Roman" w:cs="Times New Roman"/>
          <w:vertAlign w:val="superscript"/>
          <w:lang w:val="tr-TR"/>
        </w:rPr>
        <w:t>2</w:t>
      </w:r>
    </w:p>
    <w:p w14:paraId="31967DEB" w14:textId="5817306C" w:rsidR="00906CD4" w:rsidRPr="00B37C23" w:rsidRDefault="00906CD4" w:rsidP="004E5989">
      <w:pPr>
        <w:pStyle w:val="AffilationInfo"/>
        <w:rPr>
          <w:rFonts w:cs="Times New Roman"/>
          <w:lang w:val="tr-TR"/>
        </w:rPr>
      </w:pPr>
      <w:r w:rsidRPr="00B37C23">
        <w:rPr>
          <w:rFonts w:cs="Times New Roman"/>
          <w:vertAlign w:val="superscript"/>
          <w:lang w:val="tr-TR"/>
        </w:rPr>
        <w:t>1</w:t>
      </w:r>
      <w:r w:rsidRPr="00B37C23">
        <w:rPr>
          <w:rFonts w:cs="Times New Roman"/>
          <w:lang w:val="tr-TR"/>
        </w:rPr>
        <w:t xml:space="preserve"> </w:t>
      </w:r>
      <w:r w:rsidR="00865B92" w:rsidRPr="00B37C23">
        <w:rPr>
          <w:rFonts w:cs="Times New Roman"/>
          <w:lang w:val="tr-TR"/>
        </w:rPr>
        <w:t xml:space="preserve">Çalıştığınız </w:t>
      </w:r>
      <w:r w:rsidR="008107DE" w:rsidRPr="00B37C23">
        <w:rPr>
          <w:rFonts w:cs="Times New Roman"/>
          <w:lang w:val="tr-TR"/>
        </w:rPr>
        <w:t>Kurumu</w:t>
      </w:r>
      <w:r w:rsidR="00865B92" w:rsidRPr="00B37C23">
        <w:rPr>
          <w:rFonts w:cs="Times New Roman"/>
          <w:lang w:val="tr-TR"/>
        </w:rPr>
        <w:t xml:space="preserve"> Yazınız</w:t>
      </w:r>
      <w:r w:rsidRPr="00B37C23">
        <w:rPr>
          <w:rFonts w:cs="Times New Roman"/>
          <w:lang w:val="tr-TR"/>
        </w:rPr>
        <w:t xml:space="preserve">, </w:t>
      </w:r>
      <w:proofErr w:type="spellStart"/>
      <w:r w:rsidR="00B01931" w:rsidRPr="00B37C23">
        <w:rPr>
          <w:rFonts w:cs="Times New Roman"/>
          <w:lang w:val="en-GB"/>
        </w:rPr>
        <w:t>Orcid</w:t>
      </w:r>
      <w:proofErr w:type="spellEnd"/>
      <w:r w:rsidR="00B01931" w:rsidRPr="00B37C23">
        <w:rPr>
          <w:rFonts w:cs="Times New Roman"/>
          <w:lang w:val="en-GB"/>
        </w:rPr>
        <w:t xml:space="preserve"> ID: https://orcid.org/</w:t>
      </w:r>
      <w:r w:rsidR="00865B92" w:rsidRPr="00B37C23">
        <w:rPr>
          <w:rFonts w:cs="Times New Roman"/>
          <w:lang w:val="en-GB"/>
        </w:rPr>
        <w:t>.................</w:t>
      </w:r>
      <w:r w:rsidRPr="00B37C23">
        <w:rPr>
          <w:rFonts w:cs="Times New Roman"/>
          <w:lang w:val="tr-TR"/>
        </w:rPr>
        <w:t xml:space="preserve">, </w:t>
      </w:r>
      <w:r w:rsidR="00C7408C" w:rsidRPr="00B37C23">
        <w:rPr>
          <w:rFonts w:cs="Times New Roman"/>
          <w:lang w:val="tr-TR"/>
        </w:rPr>
        <w:t>e-mail</w:t>
      </w:r>
      <w:r w:rsidR="00865B92" w:rsidRPr="00B37C23">
        <w:rPr>
          <w:rFonts w:cs="Times New Roman"/>
          <w:lang w:val="tr-TR"/>
        </w:rPr>
        <w:t xml:space="preserve">: </w:t>
      </w:r>
    </w:p>
    <w:p w14:paraId="75698047" w14:textId="46D461A7" w:rsidR="00906CD4" w:rsidRPr="00B37C23" w:rsidRDefault="008107DE" w:rsidP="008107DE">
      <w:pPr>
        <w:pStyle w:val="AffilationInfo"/>
        <w:rPr>
          <w:rFonts w:cs="Times New Roman"/>
          <w:lang w:val="tr-TR"/>
        </w:rPr>
      </w:pPr>
      <w:r w:rsidRPr="00B37C23">
        <w:rPr>
          <w:rFonts w:cs="Times New Roman"/>
          <w:vertAlign w:val="superscript"/>
          <w:lang w:val="tr-TR"/>
        </w:rPr>
        <w:t>2</w:t>
      </w:r>
      <w:r w:rsidRPr="00B37C23">
        <w:rPr>
          <w:rFonts w:cs="Times New Roman"/>
          <w:lang w:val="tr-TR"/>
        </w:rPr>
        <w:t xml:space="preserve"> </w:t>
      </w:r>
      <w:r w:rsidR="00865B92" w:rsidRPr="00B37C23">
        <w:rPr>
          <w:rFonts w:cs="Times New Roman"/>
          <w:lang w:val="tr-TR"/>
        </w:rPr>
        <w:t>Çalıştığınız Kurumu Yazınız</w:t>
      </w:r>
      <w:r w:rsidRPr="00B37C23">
        <w:rPr>
          <w:rFonts w:cs="Times New Roman"/>
          <w:lang w:val="tr-TR"/>
        </w:rPr>
        <w:t xml:space="preserve">, </w:t>
      </w:r>
      <w:proofErr w:type="spellStart"/>
      <w:r w:rsidR="00865B92" w:rsidRPr="00B37C23">
        <w:rPr>
          <w:rFonts w:cs="Times New Roman"/>
          <w:lang w:val="en-GB"/>
        </w:rPr>
        <w:t>Orcid</w:t>
      </w:r>
      <w:proofErr w:type="spellEnd"/>
      <w:r w:rsidR="00865B92" w:rsidRPr="00B37C23">
        <w:rPr>
          <w:rFonts w:cs="Times New Roman"/>
          <w:lang w:val="en-GB"/>
        </w:rPr>
        <w:t xml:space="preserve"> ID: https://orcid.org/.................</w:t>
      </w:r>
      <w:r w:rsidR="00865B92" w:rsidRPr="00B37C23">
        <w:rPr>
          <w:rFonts w:cs="Times New Roman"/>
          <w:lang w:val="tr-TR"/>
        </w:rPr>
        <w:t>, e-mail:</w:t>
      </w:r>
    </w:p>
    <w:p w14:paraId="56610F06" w14:textId="4CF6FA4A" w:rsidR="00906CD4" w:rsidRPr="00B37C23" w:rsidRDefault="00906CD4" w:rsidP="004E5989">
      <w:pPr>
        <w:pStyle w:val="AffilationInfo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 xml:space="preserve">* </w:t>
      </w:r>
      <w:r w:rsidR="008107DE" w:rsidRPr="00B37C23">
        <w:rPr>
          <w:rFonts w:cs="Times New Roman"/>
          <w:lang w:val="tr-TR"/>
        </w:rPr>
        <w:t>Sorumlu Yazar</w:t>
      </w:r>
      <w:r w:rsidRPr="00B37C23">
        <w:rPr>
          <w:rFonts w:cs="Times New Roman"/>
          <w:lang w:val="tr-TR"/>
        </w:rPr>
        <w:t xml:space="preserve">: </w:t>
      </w:r>
      <w:r w:rsidR="00C7408C" w:rsidRPr="00B37C23">
        <w:rPr>
          <w:rFonts w:cs="Times New Roman"/>
          <w:lang w:val="tr-TR"/>
        </w:rPr>
        <w:t>e-mail</w:t>
      </w:r>
      <w:r w:rsidRPr="00B37C23">
        <w:rPr>
          <w:rFonts w:cs="Times New Roman"/>
          <w:lang w:val="tr-TR"/>
        </w:rPr>
        <w:t xml:space="preserve">; </w:t>
      </w:r>
      <w:r w:rsidR="00C7408C" w:rsidRPr="00B37C23">
        <w:rPr>
          <w:rFonts w:cs="Times New Roman"/>
          <w:lang w:val="tr-TR"/>
        </w:rPr>
        <w:t xml:space="preserve">mobile </w:t>
      </w:r>
      <w:proofErr w:type="spellStart"/>
      <w:r w:rsidR="00C7408C" w:rsidRPr="00B37C23">
        <w:rPr>
          <w:rFonts w:cs="Times New Roman"/>
          <w:lang w:val="tr-TR"/>
        </w:rPr>
        <w:t>phone</w:t>
      </w:r>
      <w:proofErr w:type="spellEnd"/>
    </w:p>
    <w:p w14:paraId="6A7D0284" w14:textId="1E5AB8EE" w:rsidR="004E5989" w:rsidRPr="00B37C23" w:rsidRDefault="00906CD4" w:rsidP="00B33AC6">
      <w:pPr>
        <w:pStyle w:val="ReceiveDate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(</w:t>
      </w:r>
      <w:r w:rsidR="008107DE" w:rsidRPr="00B37C23">
        <w:rPr>
          <w:rFonts w:cs="Times New Roman"/>
          <w:lang w:val="tr-TR"/>
        </w:rPr>
        <w:t>İlk Geliş Tarihi</w:t>
      </w:r>
      <w:r w:rsidRPr="00B37C23">
        <w:rPr>
          <w:rFonts w:cs="Times New Roman"/>
          <w:lang w:val="tr-TR"/>
        </w:rPr>
        <w:t xml:space="preserve"> </w:t>
      </w:r>
      <w:proofErr w:type="spellStart"/>
      <w:r w:rsidR="0093598F" w:rsidRPr="00B37C23">
        <w:rPr>
          <w:rFonts w:cs="Times New Roman"/>
          <w:lang w:val="tr-TR"/>
        </w:rPr>
        <w:t>xxxxxx</w:t>
      </w:r>
      <w:proofErr w:type="spellEnd"/>
      <w:r w:rsidR="0093598F" w:rsidRPr="00B37C23">
        <w:rPr>
          <w:rFonts w:cs="Times New Roman"/>
          <w:lang w:val="tr-TR"/>
        </w:rPr>
        <w:t xml:space="preserve"> </w:t>
      </w:r>
      <w:r w:rsidR="008107DE" w:rsidRPr="00B37C23">
        <w:rPr>
          <w:rFonts w:cs="Times New Roman"/>
          <w:lang w:val="tr-TR"/>
        </w:rPr>
        <w:t>Kabul Tarihi</w:t>
      </w:r>
      <w:r w:rsidRPr="00B37C23">
        <w:rPr>
          <w:rFonts w:cs="Times New Roman"/>
          <w:lang w:val="tr-TR"/>
        </w:rPr>
        <w:t xml:space="preserve"> </w:t>
      </w:r>
      <w:proofErr w:type="spellStart"/>
      <w:r w:rsidR="0093598F" w:rsidRPr="00B37C23">
        <w:rPr>
          <w:rFonts w:cs="Times New Roman"/>
          <w:lang w:val="tr-TR"/>
        </w:rPr>
        <w:t>xxxxxx</w:t>
      </w:r>
      <w:proofErr w:type="spellEnd"/>
      <w:r w:rsidRPr="00B37C23">
        <w:rPr>
          <w:rFonts w:cs="Times New Roman"/>
          <w:lang w:val="tr-TR"/>
        </w:rPr>
        <w:t>)</w:t>
      </w:r>
    </w:p>
    <w:p w14:paraId="369096E0" w14:textId="77777777" w:rsidR="00B37C23" w:rsidRPr="00B37C23" w:rsidRDefault="00B37C23" w:rsidP="00B37C23">
      <w:pPr>
        <w:pStyle w:val="Editorialinforef"/>
        <w:jc w:val="center"/>
        <w:rPr>
          <w:rFonts w:cs="Times New Roman"/>
          <w:b/>
          <w:bCs w:val="0"/>
          <w:szCs w:val="20"/>
          <w:lang w:val="en-GB"/>
        </w:rPr>
      </w:pPr>
      <w:r w:rsidRPr="00B37C23">
        <w:rPr>
          <w:rFonts w:cs="Times New Roman"/>
          <w:b/>
          <w:bCs w:val="0"/>
          <w:szCs w:val="20"/>
          <w:lang w:val="en-GB"/>
        </w:rPr>
        <w:t>1st International R&amp;D, Design and Innovation Conference (</w:t>
      </w:r>
      <w:proofErr w:type="spellStart"/>
      <w:r w:rsidRPr="00B37C23">
        <w:rPr>
          <w:rFonts w:cs="Times New Roman"/>
          <w:b/>
          <w:bCs w:val="0"/>
          <w:szCs w:val="20"/>
          <w:lang w:val="en-GB"/>
        </w:rPr>
        <w:t>REDin</w:t>
      </w:r>
      <w:proofErr w:type="spellEnd"/>
      <w:r w:rsidRPr="00B37C23">
        <w:rPr>
          <w:rFonts w:cs="Times New Roman"/>
          <w:b/>
          <w:bCs w:val="0"/>
          <w:szCs w:val="20"/>
          <w:lang w:val="en-GB"/>
        </w:rPr>
        <w:t xml:space="preserve"> '26)</w:t>
      </w:r>
    </w:p>
    <w:p w14:paraId="415EF99E" w14:textId="77777777" w:rsidR="00B37C23" w:rsidRPr="00B37C23" w:rsidRDefault="00B37C23" w:rsidP="00B37C23">
      <w:pPr>
        <w:pStyle w:val="Editorialinforef"/>
        <w:jc w:val="center"/>
        <w:rPr>
          <w:rFonts w:cs="Times New Roman"/>
          <w:b/>
          <w:bCs w:val="0"/>
          <w:szCs w:val="20"/>
          <w:lang w:val="en-GB"/>
        </w:rPr>
      </w:pPr>
      <w:r w:rsidRPr="00B37C23">
        <w:rPr>
          <w:rFonts w:cs="Times New Roman"/>
          <w:b/>
          <w:bCs w:val="0"/>
          <w:szCs w:val="20"/>
          <w:lang w:val="en-GB"/>
        </w:rPr>
        <w:t>May 15th – 16th, 2026</w:t>
      </w:r>
    </w:p>
    <w:p w14:paraId="648A3D6F" w14:textId="5DB344B0" w:rsidR="00906CD4" w:rsidRPr="00B37C23" w:rsidRDefault="00906CD4" w:rsidP="00B37C23">
      <w:pPr>
        <w:pStyle w:val="Editorialinforef"/>
        <w:rPr>
          <w:rFonts w:cs="Times New Roman"/>
          <w:lang w:val="tr-TR"/>
        </w:rPr>
      </w:pPr>
      <w:r w:rsidRPr="00B37C23">
        <w:rPr>
          <w:rFonts w:cs="Times New Roman"/>
          <w:b/>
          <w:lang w:val="tr-TR"/>
        </w:rPr>
        <w:t>Reference:</w:t>
      </w:r>
      <w:r w:rsidRPr="00B37C23">
        <w:rPr>
          <w:rFonts w:cs="Times New Roman"/>
          <w:lang w:val="tr-TR"/>
        </w:rPr>
        <w:t xml:space="preserve"> </w:t>
      </w:r>
      <w:proofErr w:type="spellStart"/>
      <w:r w:rsidR="0093598F" w:rsidRPr="00B37C23">
        <w:rPr>
          <w:rFonts w:cs="Times New Roman"/>
          <w:lang w:val="tr-TR"/>
        </w:rPr>
        <w:t>will</w:t>
      </w:r>
      <w:proofErr w:type="spellEnd"/>
      <w:r w:rsidR="0093598F" w:rsidRPr="00B37C23">
        <w:rPr>
          <w:rFonts w:cs="Times New Roman"/>
          <w:lang w:val="tr-TR"/>
        </w:rPr>
        <w:t xml:space="preserve"> be </w:t>
      </w:r>
      <w:proofErr w:type="spellStart"/>
      <w:r w:rsidR="0093598F" w:rsidRPr="00B37C23">
        <w:rPr>
          <w:rFonts w:cs="Times New Roman"/>
          <w:lang w:val="tr-TR"/>
        </w:rPr>
        <w:t>edited</w:t>
      </w:r>
      <w:proofErr w:type="spellEnd"/>
      <w:r w:rsidR="0093598F" w:rsidRPr="00B37C23">
        <w:rPr>
          <w:rFonts w:cs="Times New Roman"/>
          <w:lang w:val="tr-TR"/>
        </w:rPr>
        <w:t xml:space="preserve"> </w:t>
      </w:r>
      <w:proofErr w:type="spellStart"/>
      <w:r w:rsidR="0093598F" w:rsidRPr="00B37C23">
        <w:rPr>
          <w:rFonts w:cs="Times New Roman"/>
          <w:lang w:val="tr-TR"/>
        </w:rPr>
        <w:t>by</w:t>
      </w:r>
      <w:proofErr w:type="spellEnd"/>
      <w:r w:rsidR="0093598F" w:rsidRPr="00B37C23">
        <w:rPr>
          <w:rFonts w:cs="Times New Roman"/>
          <w:lang w:val="tr-TR"/>
        </w:rPr>
        <w:t xml:space="preserve"> </w:t>
      </w:r>
      <w:proofErr w:type="spellStart"/>
      <w:r w:rsidR="0093598F" w:rsidRPr="00B37C23">
        <w:rPr>
          <w:rFonts w:cs="Times New Roman"/>
          <w:lang w:val="tr-TR"/>
        </w:rPr>
        <w:t>editorial</w:t>
      </w:r>
      <w:proofErr w:type="spellEnd"/>
    </w:p>
    <w:p w14:paraId="2663A684" w14:textId="2A67E463" w:rsidR="00906CD4" w:rsidRPr="00B37C23" w:rsidRDefault="008107DE" w:rsidP="00B33AC6">
      <w:pPr>
        <w:pStyle w:val="AbstHeader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Özet</w:t>
      </w:r>
    </w:p>
    <w:p w14:paraId="6DFC49C7" w14:textId="56B9DB1D" w:rsidR="00B33AC6" w:rsidRPr="00B37C23" w:rsidRDefault="00B33AC6" w:rsidP="00B33AC6">
      <w:pPr>
        <w:pStyle w:val="AbstText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Xxxxxxxxxxxxxxxxxxxxxxxxxxxxxxxxxxxxxxxxxxxxxxxxxxxxxxxxxxxxxxxxxxxxxxxxxxxxxxxxxxxxxxxxxxxxxxxxxxxxxxxxxxxxxxxxxxxxxxxx.xxxxxxxxxxxxxxxxxxxxxxxxxxxxxxxxxxxxxxxxxxxxxx.</w:t>
      </w:r>
    </w:p>
    <w:p w14:paraId="4947219E" w14:textId="48F8DF60" w:rsidR="008107DE" w:rsidRPr="00B37C23" w:rsidRDefault="008107DE" w:rsidP="00B33AC6">
      <w:pPr>
        <w:pStyle w:val="Keywordsredin"/>
        <w:rPr>
          <w:rStyle w:val="MainTextChar"/>
          <w:rFonts w:cs="Times New Roman"/>
          <w:sz w:val="22"/>
          <w:szCs w:val="22"/>
          <w:lang w:val="en-GB"/>
        </w:rPr>
      </w:pPr>
      <w:r w:rsidRPr="00B37C23">
        <w:rPr>
          <w:rFonts w:cs="Times New Roman"/>
          <w:b/>
          <w:lang w:val="tr-TR"/>
        </w:rPr>
        <w:t>Anahtar</w:t>
      </w:r>
      <w:r w:rsidR="00906CD4" w:rsidRPr="00B37C23">
        <w:rPr>
          <w:rFonts w:cs="Times New Roman"/>
          <w:b/>
          <w:lang w:val="tr-TR"/>
        </w:rPr>
        <w:t>:</w:t>
      </w:r>
      <w:r w:rsidR="00906CD4" w:rsidRPr="00B37C23">
        <w:rPr>
          <w:rFonts w:cs="Times New Roman"/>
          <w:lang w:val="tr-TR"/>
        </w:rPr>
        <w:t xml:space="preserve">   </w:t>
      </w:r>
      <w:proofErr w:type="spellStart"/>
      <w:r w:rsidRPr="00B37C23">
        <w:rPr>
          <w:rFonts w:cs="Times New Roman"/>
          <w:lang w:val="tr-TR"/>
        </w:rPr>
        <w:t>Xxxx</w:t>
      </w:r>
      <w:proofErr w:type="spellEnd"/>
      <w:r w:rsidRPr="00B37C23">
        <w:rPr>
          <w:rFonts w:cs="Times New Roman"/>
          <w:lang w:val="tr-TR"/>
        </w:rPr>
        <w:t xml:space="preserve">, </w:t>
      </w:r>
      <w:proofErr w:type="spellStart"/>
      <w:r w:rsidRPr="00B37C23">
        <w:rPr>
          <w:rFonts w:cs="Times New Roman"/>
          <w:lang w:val="tr-TR"/>
        </w:rPr>
        <w:t>Xxxx</w:t>
      </w:r>
      <w:proofErr w:type="spellEnd"/>
      <w:r w:rsidRPr="00B37C23">
        <w:rPr>
          <w:rFonts w:cs="Times New Roman"/>
          <w:lang w:val="tr-TR"/>
        </w:rPr>
        <w:t xml:space="preserve">, </w:t>
      </w:r>
      <w:proofErr w:type="spellStart"/>
      <w:r w:rsidRPr="00B37C23">
        <w:rPr>
          <w:rFonts w:cs="Times New Roman"/>
          <w:lang w:val="tr-TR"/>
        </w:rPr>
        <w:t>Xxxx</w:t>
      </w:r>
      <w:proofErr w:type="spellEnd"/>
      <w:r w:rsidRPr="00B37C23">
        <w:rPr>
          <w:rStyle w:val="MainTextChar"/>
          <w:rFonts w:cs="Times New Roman"/>
          <w:sz w:val="22"/>
          <w:szCs w:val="22"/>
          <w:lang w:val="en-GB"/>
        </w:rPr>
        <w:br w:type="page"/>
      </w:r>
    </w:p>
    <w:p w14:paraId="1B35F312" w14:textId="77777777" w:rsidR="008107DE" w:rsidRPr="00B37C23" w:rsidRDefault="008107DE" w:rsidP="008107DE">
      <w:pPr>
        <w:pStyle w:val="typeofarticle"/>
        <w:rPr>
          <w:rFonts w:ascii="Times New Roman" w:hAnsi="Times New Roman" w:cs="Times New Roman"/>
          <w:lang w:val="en-GB"/>
        </w:rPr>
      </w:pPr>
      <w:r w:rsidRPr="00B37C23">
        <w:rPr>
          <w:rFonts w:ascii="Times New Roman" w:hAnsi="Times New Roman" w:cs="Times New Roman"/>
          <w:lang w:val="en-GB"/>
        </w:rPr>
        <w:lastRenderedPageBreak/>
        <w:t>Conference Article</w:t>
      </w:r>
    </w:p>
    <w:p w14:paraId="7FBACA75" w14:textId="77777777" w:rsidR="008107DE" w:rsidRPr="00B37C23" w:rsidRDefault="008107DE" w:rsidP="008107DE">
      <w:pPr>
        <w:pStyle w:val="PaperTitle"/>
        <w:rPr>
          <w:rFonts w:ascii="Times New Roman" w:hAnsi="Times New Roman" w:cs="Times New Roman"/>
          <w:lang w:val="en-GB"/>
        </w:rPr>
      </w:pPr>
      <w:r w:rsidRPr="00B37C23">
        <w:rPr>
          <w:rFonts w:ascii="Times New Roman" w:hAnsi="Times New Roman" w:cs="Times New Roman"/>
          <w:lang w:val="en-GB"/>
        </w:rPr>
        <w:t>Write Your Paper Title</w:t>
      </w:r>
    </w:p>
    <w:p w14:paraId="3EEE2D48" w14:textId="77777777" w:rsidR="008107DE" w:rsidRPr="00B37C23" w:rsidRDefault="008107DE" w:rsidP="008107DE">
      <w:pPr>
        <w:pStyle w:val="AbstHeader"/>
        <w:rPr>
          <w:rFonts w:cs="Times New Roman"/>
          <w:lang w:val="en-GB"/>
        </w:rPr>
      </w:pPr>
      <w:r w:rsidRPr="00B37C23">
        <w:rPr>
          <w:rFonts w:cs="Times New Roman"/>
          <w:lang w:val="en-GB"/>
        </w:rPr>
        <w:t>Abstract</w:t>
      </w:r>
    </w:p>
    <w:p w14:paraId="524BE6E4" w14:textId="77777777" w:rsidR="008107DE" w:rsidRPr="00B37C23" w:rsidRDefault="008107DE" w:rsidP="008107DE">
      <w:pPr>
        <w:pStyle w:val="AbstText"/>
        <w:rPr>
          <w:rFonts w:cs="Times New Roman"/>
          <w:lang w:val="en-GB"/>
        </w:rPr>
      </w:pPr>
      <w:r w:rsidRPr="00B37C23">
        <w:rPr>
          <w:rFonts w:cs="Times New Roman"/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13986B1C" w14:textId="7C8CF8C3" w:rsidR="008107DE" w:rsidRPr="00B37C23" w:rsidRDefault="008107DE" w:rsidP="008107DE">
      <w:pPr>
        <w:pStyle w:val="Keywordsredin"/>
        <w:rPr>
          <w:rStyle w:val="MainTextChar"/>
          <w:rFonts w:cs="Times New Roman"/>
          <w:sz w:val="22"/>
          <w:szCs w:val="22"/>
          <w:lang w:val="en-GB"/>
        </w:rPr>
      </w:pPr>
      <w:r w:rsidRPr="00B37C23">
        <w:rPr>
          <w:rFonts w:cs="Times New Roman"/>
          <w:b/>
          <w:lang w:val="en-GB"/>
        </w:rPr>
        <w:t>Keywords:</w:t>
      </w:r>
      <w:r w:rsidRPr="00B37C23">
        <w:rPr>
          <w:rFonts w:cs="Times New Roman"/>
          <w:lang w:val="en-GB"/>
        </w:rPr>
        <w:t xml:space="preserve">   Seamless denim</w:t>
      </w:r>
      <w:r w:rsidRPr="00B37C23">
        <w:rPr>
          <w:rStyle w:val="MainTextChar"/>
          <w:rFonts w:cs="Times New Roman"/>
          <w:sz w:val="22"/>
          <w:szCs w:val="22"/>
          <w:lang w:val="en-GB"/>
        </w:rPr>
        <w:t>, ultrasonic sewing, hot air bonding, hot press bonding</w:t>
      </w:r>
      <w:r w:rsidRPr="00B37C23">
        <w:rPr>
          <w:rStyle w:val="MainTextChar"/>
          <w:rFonts w:cs="Times New Roman"/>
          <w:sz w:val="22"/>
          <w:szCs w:val="22"/>
          <w:lang w:val="en-GB"/>
        </w:rPr>
        <w:br w:type="page"/>
      </w:r>
    </w:p>
    <w:p w14:paraId="47304607" w14:textId="77777777" w:rsidR="00B33AC6" w:rsidRPr="00B37C23" w:rsidRDefault="00B33AC6" w:rsidP="008107DE">
      <w:pPr>
        <w:pStyle w:val="Keywordsredin"/>
        <w:rPr>
          <w:rStyle w:val="MainTextChar"/>
          <w:rFonts w:cs="Times New Roman"/>
          <w:b/>
          <w:i/>
          <w:sz w:val="22"/>
          <w:szCs w:val="22"/>
          <w:lang w:val="en-GB"/>
        </w:rPr>
      </w:pPr>
    </w:p>
    <w:p w14:paraId="052C5844" w14:textId="5A0103CF" w:rsidR="00B33AC6" w:rsidRPr="00B37C23" w:rsidRDefault="008107DE" w:rsidP="0093598F">
      <w:pPr>
        <w:pStyle w:val="MainHeaderredin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Giriş</w:t>
      </w:r>
    </w:p>
    <w:p w14:paraId="7D496805" w14:textId="04CDFE37" w:rsidR="0093598F" w:rsidRPr="00B37C23" w:rsidRDefault="0093598F" w:rsidP="0093598F">
      <w:pPr>
        <w:pStyle w:val="MainText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Xxxxxxxxxxxxxxxxxxxxxxxxxxxxxxxxxxxxxxxxxxxxxxxxxxxxxxxxxxxxxxxxxxxxxxxxxxxxxxxxxxxxxxxxxxxxxxxxxxxxxxxxxxxxxx</w:t>
      </w:r>
      <w:r w:rsidR="00906CD4" w:rsidRPr="00B37C23">
        <w:rPr>
          <w:rFonts w:cs="Times New Roman"/>
          <w:lang w:val="tr-TR"/>
        </w:rPr>
        <w:t xml:space="preserve"> </w:t>
      </w:r>
      <w:r w:rsidRPr="00B37C23">
        <w:rPr>
          <w:rFonts w:cs="Times New Roman"/>
          <w:lang w:val="tr-TR"/>
        </w:rPr>
        <w:t>[1].</w:t>
      </w:r>
    </w:p>
    <w:p w14:paraId="28421A6E" w14:textId="4E85036A" w:rsidR="0093598F" w:rsidRPr="00B37C23" w:rsidRDefault="008107DE" w:rsidP="0093598F">
      <w:pPr>
        <w:pStyle w:val="MainHeaderredin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Materyal ve Yöntem</w:t>
      </w:r>
    </w:p>
    <w:p w14:paraId="51996835" w14:textId="7A7EF2EB" w:rsidR="00906CD4" w:rsidRPr="00B37C23" w:rsidRDefault="0093598F" w:rsidP="0093598F">
      <w:pPr>
        <w:pStyle w:val="MainText"/>
        <w:rPr>
          <w:rFonts w:cs="Times New Roman"/>
          <w:highlight w:val="yellow"/>
          <w:lang w:val="tr-TR"/>
        </w:rPr>
      </w:pPr>
      <w:proofErr w:type="spellStart"/>
      <w:r w:rsidRPr="00B37C23">
        <w:rPr>
          <w:rFonts w:cs="Times New Roman"/>
          <w:lang w:val="tr-TR"/>
        </w:rPr>
        <w:t>Xxxxxxx</w:t>
      </w:r>
      <w:proofErr w:type="spellEnd"/>
      <w:r w:rsidRPr="00B37C23">
        <w:rPr>
          <w:rFonts w:cs="Times New Roman"/>
          <w:lang w:val="tr-TR"/>
        </w:rPr>
        <w:t>.</w:t>
      </w:r>
    </w:p>
    <w:p w14:paraId="053F9053" w14:textId="0D081392" w:rsidR="00906CD4" w:rsidRPr="00B37C23" w:rsidRDefault="008107DE" w:rsidP="00906CD4">
      <w:pPr>
        <w:pStyle w:val="Tablenameorclever"/>
        <w:rPr>
          <w:rFonts w:ascii="Times New Roman" w:hAnsi="Times New Roman" w:cs="Times New Roman"/>
          <w:lang w:val="tr-TR"/>
        </w:rPr>
      </w:pPr>
      <w:r w:rsidRPr="00B37C23">
        <w:rPr>
          <w:rFonts w:ascii="Times New Roman" w:hAnsi="Times New Roman" w:cs="Times New Roman"/>
          <w:lang w:val="tr-TR"/>
        </w:rPr>
        <w:t>Tablo</w:t>
      </w:r>
      <w:r w:rsidR="00906CD4" w:rsidRPr="00B37C23">
        <w:rPr>
          <w:rFonts w:ascii="Times New Roman" w:hAnsi="Times New Roman" w:cs="Times New Roman"/>
          <w:lang w:val="tr-TR"/>
        </w:rPr>
        <w:t xml:space="preserve"> </w:t>
      </w:r>
      <w:r w:rsidR="00906CD4" w:rsidRPr="00B37C23">
        <w:rPr>
          <w:rFonts w:ascii="Times New Roman" w:hAnsi="Times New Roman" w:cs="Times New Roman"/>
          <w:lang w:val="tr-TR"/>
        </w:rPr>
        <w:fldChar w:fldCharType="begin"/>
      </w:r>
      <w:r w:rsidR="00906CD4" w:rsidRPr="00B37C23">
        <w:rPr>
          <w:rFonts w:ascii="Times New Roman" w:hAnsi="Times New Roman" w:cs="Times New Roman"/>
          <w:lang w:val="tr-TR"/>
        </w:rPr>
        <w:instrText xml:space="preserve"> SEQ Table \* ARABIC </w:instrText>
      </w:r>
      <w:r w:rsidR="00906CD4" w:rsidRPr="00B37C23">
        <w:rPr>
          <w:rFonts w:ascii="Times New Roman" w:hAnsi="Times New Roman" w:cs="Times New Roman"/>
          <w:lang w:val="tr-TR"/>
        </w:rPr>
        <w:fldChar w:fldCharType="separate"/>
      </w:r>
      <w:r w:rsidR="00906CD4" w:rsidRPr="00B37C23">
        <w:rPr>
          <w:rFonts w:ascii="Times New Roman" w:hAnsi="Times New Roman" w:cs="Times New Roman"/>
          <w:noProof/>
          <w:lang w:val="tr-TR"/>
        </w:rPr>
        <w:t>1</w:t>
      </w:r>
      <w:r w:rsidR="00906CD4" w:rsidRPr="00B37C23">
        <w:rPr>
          <w:rFonts w:ascii="Times New Roman" w:hAnsi="Times New Roman" w:cs="Times New Roman"/>
          <w:noProof/>
          <w:lang w:val="tr-TR"/>
        </w:rPr>
        <w:fldChar w:fldCharType="end"/>
      </w:r>
      <w:r w:rsidR="00906CD4" w:rsidRPr="00B37C23">
        <w:rPr>
          <w:rFonts w:ascii="Times New Roman" w:hAnsi="Times New Roman" w:cs="Times New Roman"/>
          <w:noProof/>
          <w:lang w:val="tr-TR"/>
        </w:rPr>
        <w:t>:</w:t>
      </w:r>
      <w:r w:rsidR="00906CD4" w:rsidRPr="00B37C23">
        <w:rPr>
          <w:rFonts w:ascii="Times New Roman" w:hAnsi="Times New Roman" w:cs="Times New Roman"/>
          <w:lang w:val="tr-TR"/>
        </w:rPr>
        <w:t xml:space="preserve"> </w:t>
      </w:r>
      <w:r w:rsidRPr="00B37C23">
        <w:rPr>
          <w:rFonts w:ascii="Times New Roman" w:hAnsi="Times New Roman" w:cs="Times New Roman"/>
          <w:lang w:val="tr-TR"/>
        </w:rPr>
        <w:t>Deneme</w:t>
      </w:r>
      <w:r w:rsidR="00906CD4" w:rsidRPr="00B37C23">
        <w:rPr>
          <w:rFonts w:ascii="Times New Roman" w:hAnsi="Times New Roman" w:cs="Times New Roman"/>
          <w:lang w:val="tr-TR"/>
        </w:rPr>
        <w:t xml:space="preserve"> Dat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4343"/>
      </w:tblGrid>
      <w:tr w:rsidR="00906CD4" w:rsidRPr="00B37C23" w14:paraId="7E164390" w14:textId="77777777" w:rsidTr="0093598F">
        <w:trPr>
          <w:trHeight w:val="99"/>
          <w:jc w:val="center"/>
        </w:trPr>
        <w:tc>
          <w:tcPr>
            <w:tcW w:w="1924" w:type="dxa"/>
            <w:vAlign w:val="center"/>
          </w:tcPr>
          <w:p w14:paraId="7290762C" w14:textId="77777777" w:rsidR="00906CD4" w:rsidRPr="00B37C23" w:rsidRDefault="00906CD4" w:rsidP="0093598F">
            <w:pPr>
              <w:pStyle w:val="tableinside"/>
              <w:rPr>
                <w:rFonts w:cs="Times New Roman"/>
                <w:b/>
                <w:bCs/>
              </w:rPr>
            </w:pPr>
            <w:proofErr w:type="spellStart"/>
            <w:r w:rsidRPr="00B37C23">
              <w:rPr>
                <w:rFonts w:cs="Times New Roman"/>
              </w:rPr>
              <w:t>Variables</w:t>
            </w:r>
            <w:proofErr w:type="spellEnd"/>
          </w:p>
        </w:tc>
        <w:tc>
          <w:tcPr>
            <w:tcW w:w="4343" w:type="dxa"/>
            <w:vAlign w:val="center"/>
          </w:tcPr>
          <w:p w14:paraId="2B1274C4" w14:textId="77777777" w:rsidR="00906CD4" w:rsidRPr="00B37C23" w:rsidRDefault="00906CD4" w:rsidP="0093598F">
            <w:pPr>
              <w:pStyle w:val="tableinside"/>
              <w:rPr>
                <w:rFonts w:cs="Times New Roman"/>
                <w:b/>
                <w:bCs/>
              </w:rPr>
            </w:pPr>
            <w:proofErr w:type="spellStart"/>
            <w:r w:rsidRPr="00B37C23">
              <w:rPr>
                <w:rFonts w:cs="Times New Roman"/>
              </w:rPr>
              <w:t>Levels</w:t>
            </w:r>
            <w:proofErr w:type="spellEnd"/>
          </w:p>
        </w:tc>
      </w:tr>
      <w:tr w:rsidR="00906CD4" w:rsidRPr="00B37C23" w14:paraId="1809DF9E" w14:textId="77777777" w:rsidTr="0093598F">
        <w:trPr>
          <w:trHeight w:val="408"/>
          <w:jc w:val="center"/>
        </w:trPr>
        <w:tc>
          <w:tcPr>
            <w:tcW w:w="1924" w:type="dxa"/>
            <w:vAlign w:val="center"/>
          </w:tcPr>
          <w:p w14:paraId="372AECA4" w14:textId="77777777" w:rsidR="00906CD4" w:rsidRPr="00B37C23" w:rsidRDefault="00906CD4" w:rsidP="0093598F">
            <w:pPr>
              <w:pStyle w:val="tableinside"/>
              <w:rPr>
                <w:rFonts w:cs="Times New Roman"/>
                <w:b/>
                <w:bCs/>
              </w:rPr>
            </w:pPr>
            <w:proofErr w:type="spellStart"/>
            <w:r w:rsidRPr="00B37C23">
              <w:rPr>
                <w:rFonts w:cs="Times New Roman"/>
              </w:rPr>
              <w:t>Fabric</w:t>
            </w:r>
            <w:proofErr w:type="spellEnd"/>
            <w:r w:rsidRPr="00B37C23">
              <w:rPr>
                <w:rFonts w:cs="Times New Roman"/>
              </w:rPr>
              <w:t xml:space="preserve"> </w:t>
            </w:r>
            <w:proofErr w:type="spellStart"/>
            <w:r w:rsidRPr="00B37C23">
              <w:rPr>
                <w:rFonts w:cs="Times New Roman"/>
              </w:rPr>
              <w:t>composition</w:t>
            </w:r>
            <w:proofErr w:type="spellEnd"/>
          </w:p>
        </w:tc>
        <w:tc>
          <w:tcPr>
            <w:tcW w:w="4343" w:type="dxa"/>
            <w:vAlign w:val="center"/>
          </w:tcPr>
          <w:p w14:paraId="04C516D7" w14:textId="77777777" w:rsidR="00906CD4" w:rsidRPr="00B37C23" w:rsidRDefault="00906CD4" w:rsidP="0093598F">
            <w:pPr>
              <w:pStyle w:val="tableinside"/>
              <w:rPr>
                <w:rFonts w:cs="Times New Roman"/>
                <w:b/>
                <w:bCs/>
              </w:rPr>
            </w:pPr>
            <w:r w:rsidRPr="00B37C23">
              <w:rPr>
                <w:rFonts w:cs="Times New Roman"/>
              </w:rPr>
              <w:t xml:space="preserve">96% </w:t>
            </w:r>
            <w:proofErr w:type="spellStart"/>
            <w:r w:rsidRPr="00B37C23">
              <w:rPr>
                <w:rFonts w:cs="Times New Roman"/>
              </w:rPr>
              <w:t>cotton</w:t>
            </w:r>
            <w:proofErr w:type="spellEnd"/>
            <w:r w:rsidRPr="00B37C23">
              <w:rPr>
                <w:rFonts w:cs="Times New Roman"/>
              </w:rPr>
              <w:t xml:space="preserve"> - 3% polyester - 1% </w:t>
            </w:r>
            <w:proofErr w:type="spellStart"/>
            <w:r w:rsidRPr="00B37C23">
              <w:rPr>
                <w:rFonts w:cs="Times New Roman"/>
              </w:rPr>
              <w:t>elastane</w:t>
            </w:r>
            <w:proofErr w:type="spellEnd"/>
          </w:p>
        </w:tc>
      </w:tr>
      <w:tr w:rsidR="00906CD4" w:rsidRPr="00B37C23" w14:paraId="5804888B" w14:textId="77777777" w:rsidTr="0093598F">
        <w:trPr>
          <w:trHeight w:val="209"/>
          <w:jc w:val="center"/>
        </w:trPr>
        <w:tc>
          <w:tcPr>
            <w:tcW w:w="1924" w:type="dxa"/>
            <w:vAlign w:val="center"/>
          </w:tcPr>
          <w:p w14:paraId="4DD47C00" w14:textId="77777777" w:rsidR="00906CD4" w:rsidRPr="00B37C23" w:rsidRDefault="00906CD4" w:rsidP="0093598F">
            <w:pPr>
              <w:pStyle w:val="tableinside"/>
              <w:rPr>
                <w:rFonts w:cs="Times New Roman"/>
                <w:b/>
                <w:bCs/>
              </w:rPr>
            </w:pPr>
            <w:proofErr w:type="spellStart"/>
            <w:r w:rsidRPr="00B37C23">
              <w:rPr>
                <w:rFonts w:cs="Times New Roman"/>
              </w:rPr>
              <w:t>Chemical</w:t>
            </w:r>
            <w:proofErr w:type="spellEnd"/>
          </w:p>
        </w:tc>
        <w:tc>
          <w:tcPr>
            <w:tcW w:w="4343" w:type="dxa"/>
            <w:vAlign w:val="center"/>
          </w:tcPr>
          <w:p w14:paraId="6BA5F067" w14:textId="77777777" w:rsidR="00906CD4" w:rsidRPr="00B37C23" w:rsidRDefault="00906CD4" w:rsidP="0093598F">
            <w:pPr>
              <w:pStyle w:val="tableinside"/>
              <w:rPr>
                <w:rFonts w:cs="Times New Roman"/>
                <w:b/>
                <w:bCs/>
              </w:rPr>
            </w:pPr>
            <w:r w:rsidRPr="00B37C23">
              <w:rPr>
                <w:rFonts w:cs="Times New Roman"/>
              </w:rPr>
              <w:t>A, B</w:t>
            </w:r>
          </w:p>
        </w:tc>
      </w:tr>
    </w:tbl>
    <w:p w14:paraId="39C7B2D5" w14:textId="77777777" w:rsidR="0093598F" w:rsidRPr="00B37C23" w:rsidRDefault="0093598F" w:rsidP="0093598F">
      <w:pPr>
        <w:pStyle w:val="MainText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Xxxxxxxxxxxxxxxxxxxxxxxxxxxxxxxxxxxxxxxxxxxxxxxxxxxxxxxxxxxxxxxxxxxxxxxxxxxxxxxxxxxxxxxxxxxxxxxxxxxxxxxxxxxxxxxxxxxxxxxxxxxxxxxxxxxxxxxxxxxxxxxxxxxxxx</w:t>
      </w:r>
    </w:p>
    <w:p w14:paraId="4B6E3580" w14:textId="0EFD1A99" w:rsidR="0093598F" w:rsidRPr="00B37C23" w:rsidRDefault="0093598F" w:rsidP="0093598F">
      <w:pPr>
        <w:pStyle w:val="MainText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xxxxxxxxxxxxxxxxxxxxxxxxxxxxxxxxxxxxxxxxxxxxxxxxxxxxxxxxxxxxxxxxxxxxxxxxxxxxxxxxxxxxxxxxxxxxxxxxxxxxx.</w:t>
      </w:r>
    </w:p>
    <w:p w14:paraId="1EF215D5" w14:textId="1C831311" w:rsidR="0093598F" w:rsidRPr="00B37C23" w:rsidRDefault="008107DE" w:rsidP="0093598F">
      <w:pPr>
        <w:pStyle w:val="Subtitleorclever"/>
        <w:rPr>
          <w:rFonts w:ascii="Times New Roman" w:hAnsi="Times New Roman" w:cs="Times New Roman"/>
          <w:lang w:val="tr-TR"/>
        </w:rPr>
      </w:pPr>
      <w:r w:rsidRPr="00B37C23">
        <w:rPr>
          <w:rFonts w:ascii="Times New Roman" w:hAnsi="Times New Roman" w:cs="Times New Roman"/>
          <w:lang w:val="tr-TR"/>
        </w:rPr>
        <w:t>Alt Başlık</w:t>
      </w:r>
    </w:p>
    <w:p w14:paraId="013906DF" w14:textId="7998058C" w:rsidR="0093598F" w:rsidRPr="00B37C23" w:rsidRDefault="0093598F" w:rsidP="0093598F">
      <w:pPr>
        <w:pStyle w:val="MainText"/>
        <w:rPr>
          <w:rFonts w:cs="Times New Roman"/>
          <w:lang w:val="tr-TR"/>
        </w:rPr>
      </w:pPr>
      <w:proofErr w:type="spellStart"/>
      <w:r w:rsidRPr="00B37C23">
        <w:rPr>
          <w:rFonts w:cs="Times New Roman"/>
          <w:lang w:val="tr-TR"/>
        </w:rPr>
        <w:t>Xxxxxxxxxxxxxxxxxxxxxxxxxxxxxxx</w:t>
      </w:r>
      <w:proofErr w:type="spellEnd"/>
      <w:r w:rsidRPr="00B37C23">
        <w:rPr>
          <w:rFonts w:cs="Times New Roman"/>
          <w:lang w:val="tr-TR"/>
        </w:rPr>
        <w:t>.</w:t>
      </w:r>
    </w:p>
    <w:p w14:paraId="368386E2" w14:textId="77777777" w:rsidR="00906CD4" w:rsidRPr="00B37C23" w:rsidRDefault="00906CD4" w:rsidP="00906C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lang w:val="tr-TR"/>
        </w:rPr>
      </w:pPr>
    </w:p>
    <w:p w14:paraId="6EDA6317" w14:textId="77777777" w:rsidR="00906CD4" w:rsidRPr="00B37C23" w:rsidRDefault="00906CD4" w:rsidP="00906CD4">
      <w:pPr>
        <w:pStyle w:val="AbstText"/>
        <w:keepNext/>
        <w:jc w:val="center"/>
        <w:rPr>
          <w:rFonts w:cs="Times New Roman"/>
          <w:lang w:val="tr-TR"/>
        </w:rPr>
      </w:pPr>
      <w:r w:rsidRPr="00B37C23">
        <w:rPr>
          <w:rFonts w:cs="Times New Roman"/>
          <w:noProof/>
          <w:lang w:val="tr-TR"/>
        </w:rPr>
        <w:drawing>
          <wp:inline distT="0" distB="0" distL="0" distR="0" wp14:anchorId="23F11C52" wp14:editId="4F369240">
            <wp:extent cx="2642400" cy="1663806"/>
            <wp:effectExtent l="0" t="0" r="571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49999" w14:textId="4D353CEA" w:rsidR="00906CD4" w:rsidRPr="00B37C23" w:rsidRDefault="008107DE" w:rsidP="0093598F">
      <w:pPr>
        <w:pStyle w:val="Figurename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Şekil</w:t>
      </w:r>
      <w:r w:rsidR="00906CD4" w:rsidRPr="00B37C23">
        <w:rPr>
          <w:rFonts w:cs="Times New Roman"/>
          <w:lang w:val="tr-TR"/>
        </w:rPr>
        <w:t xml:space="preserve"> </w:t>
      </w:r>
      <w:r w:rsidR="00906CD4" w:rsidRPr="00B37C23">
        <w:rPr>
          <w:rFonts w:cs="Times New Roman"/>
          <w:lang w:val="tr-TR"/>
        </w:rPr>
        <w:fldChar w:fldCharType="begin"/>
      </w:r>
      <w:r w:rsidR="00906CD4" w:rsidRPr="00B37C23">
        <w:rPr>
          <w:rFonts w:cs="Times New Roman"/>
          <w:lang w:val="tr-TR"/>
        </w:rPr>
        <w:instrText xml:space="preserve"> SEQ Figure \* ARABIC </w:instrText>
      </w:r>
      <w:r w:rsidR="00906CD4" w:rsidRPr="00B37C23">
        <w:rPr>
          <w:rFonts w:cs="Times New Roman"/>
          <w:lang w:val="tr-TR"/>
        </w:rPr>
        <w:fldChar w:fldCharType="separate"/>
      </w:r>
      <w:r w:rsidR="00906CD4" w:rsidRPr="00B37C23">
        <w:rPr>
          <w:rFonts w:cs="Times New Roman"/>
          <w:lang w:val="tr-TR"/>
        </w:rPr>
        <w:t>1</w:t>
      </w:r>
      <w:r w:rsidR="00906CD4" w:rsidRPr="00B37C23">
        <w:rPr>
          <w:rFonts w:cs="Times New Roman"/>
          <w:lang w:val="tr-TR"/>
        </w:rPr>
        <w:fldChar w:fldCharType="end"/>
      </w:r>
      <w:r w:rsidR="00906CD4" w:rsidRPr="00B37C23">
        <w:rPr>
          <w:rFonts w:cs="Times New Roman"/>
          <w:lang w:val="tr-TR"/>
        </w:rPr>
        <w:t xml:space="preserve">: </w:t>
      </w:r>
      <w:proofErr w:type="spellStart"/>
      <w:r w:rsidRPr="00B37C23">
        <w:rPr>
          <w:rFonts w:cs="Times New Roman"/>
          <w:lang w:val="tr-TR"/>
        </w:rPr>
        <w:t>Xxxxx</w:t>
      </w:r>
      <w:proofErr w:type="spellEnd"/>
      <w:r w:rsidRPr="00B37C23">
        <w:rPr>
          <w:rFonts w:cs="Times New Roman"/>
          <w:lang w:val="tr-TR"/>
        </w:rPr>
        <w:t xml:space="preserve"> </w:t>
      </w:r>
      <w:proofErr w:type="spellStart"/>
      <w:r w:rsidRPr="00B37C23">
        <w:rPr>
          <w:rFonts w:cs="Times New Roman"/>
          <w:lang w:val="tr-TR"/>
        </w:rPr>
        <w:t>Xxxxx</w:t>
      </w:r>
      <w:proofErr w:type="spellEnd"/>
    </w:p>
    <w:p w14:paraId="07770E9A" w14:textId="60BE4FC7" w:rsidR="0093598F" w:rsidRPr="00B37C23" w:rsidRDefault="008107DE" w:rsidP="00C768C4">
      <w:pPr>
        <w:pStyle w:val="MainHeaderredin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Sonuçlar</w:t>
      </w:r>
    </w:p>
    <w:p w14:paraId="5265876E" w14:textId="7AD9BC9D" w:rsidR="00906CD4" w:rsidRPr="00B37C23" w:rsidRDefault="00C768C4" w:rsidP="00C768C4">
      <w:pPr>
        <w:pStyle w:val="MainText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lastRenderedPageBreak/>
        <w:t>Xxxxxxxxxxxxxxxxxxxxxxxxxxxxxxxxxxxxxxxxxxxxxxxxxxxxxxxxxxxxxxxxxxxxxxxxxxxxxxxxxxxxxxxxxxxxxxxxxxxxxxxxxxxxxxxxxxxxxxxxxxxxxxxxxxxxxxxxxxxxxxxxxxxxxxxxxxxxxxxxxxxxxx.</w:t>
      </w:r>
    </w:p>
    <w:p w14:paraId="5FEACB20" w14:textId="34BDE82B" w:rsidR="00C768C4" w:rsidRPr="00B37C23" w:rsidRDefault="008107DE" w:rsidP="00C768C4">
      <w:pPr>
        <w:pStyle w:val="MainHeaderredin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Tartışma</w:t>
      </w:r>
    </w:p>
    <w:p w14:paraId="0672C753" w14:textId="1970744D" w:rsidR="00C768C4" w:rsidRPr="00B37C23" w:rsidRDefault="00C768C4" w:rsidP="00C768C4">
      <w:pPr>
        <w:pStyle w:val="MainText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Xxxxxxxxxxxxxxxxxxxxxxxxxxxxxxxxxxxxxxxxxxxxxxxxxxxxxxxxxxxxxxxxxxxxxxxxxxxxxxxxxxxxxxxxxxxxxxxxxxxx.</w:t>
      </w:r>
    </w:p>
    <w:p w14:paraId="1C0979AE" w14:textId="0C010D9F" w:rsidR="00906CD4" w:rsidRPr="00B37C23" w:rsidRDefault="008107DE" w:rsidP="00906CD4">
      <w:pPr>
        <w:pStyle w:val="MainHeaderredin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Teşekkür</w:t>
      </w:r>
    </w:p>
    <w:p w14:paraId="328DBF36" w14:textId="1B049A20" w:rsidR="00906CD4" w:rsidRPr="00B37C23" w:rsidRDefault="00C768C4" w:rsidP="00906CD4">
      <w:pPr>
        <w:pStyle w:val="ReferencesHeaderredin"/>
        <w:rPr>
          <w:rFonts w:cs="Times New Roman"/>
          <w:b w:val="0"/>
          <w:bCs w:val="0"/>
          <w:lang w:val="tr-TR"/>
        </w:rPr>
      </w:pPr>
      <w:proofErr w:type="spellStart"/>
      <w:r w:rsidRPr="00B37C23">
        <w:rPr>
          <w:rFonts w:cs="Times New Roman"/>
          <w:b w:val="0"/>
          <w:bCs w:val="0"/>
          <w:lang w:val="tr-TR"/>
        </w:rPr>
        <w:t>Xxxxxxxxxxxxxxxxxxxxxxxxx</w:t>
      </w:r>
      <w:proofErr w:type="spellEnd"/>
      <w:r w:rsidRPr="00B37C23">
        <w:rPr>
          <w:rFonts w:cs="Times New Roman"/>
          <w:b w:val="0"/>
          <w:bCs w:val="0"/>
          <w:lang w:val="tr-TR"/>
        </w:rPr>
        <w:t>.</w:t>
      </w:r>
    </w:p>
    <w:p w14:paraId="02ED3A89" w14:textId="16E427D6" w:rsidR="00906CD4" w:rsidRPr="00B37C23" w:rsidRDefault="008107DE" w:rsidP="00C768C4">
      <w:pPr>
        <w:pStyle w:val="ReferencesHeaderredin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>Referanslar</w:t>
      </w:r>
    </w:p>
    <w:p w14:paraId="1AA61F93" w14:textId="2DC80FDB" w:rsidR="00906CD4" w:rsidRPr="00B37C23" w:rsidRDefault="00B37C23" w:rsidP="00C768C4">
      <w:pPr>
        <w:pStyle w:val="Referencesitemredin"/>
        <w:rPr>
          <w:rFonts w:cs="Times New Roman"/>
          <w:lang w:val="tr-TR"/>
        </w:rPr>
      </w:pPr>
      <w:r w:rsidRPr="00B37C23">
        <w:rPr>
          <w:rFonts w:cs="Times New Roman"/>
          <w:lang w:val="tr-TR"/>
        </w:rPr>
        <w:t xml:space="preserve">APA 7th Edition </w:t>
      </w:r>
      <w:r w:rsidR="008107DE" w:rsidRPr="00B37C23">
        <w:rPr>
          <w:rFonts w:cs="Times New Roman"/>
          <w:lang w:val="tr-TR"/>
        </w:rPr>
        <w:t>Stili kullanılacaktır.</w:t>
      </w:r>
    </w:p>
    <w:p w14:paraId="4BAAC4E4" w14:textId="0323AE96" w:rsidR="00906CD4" w:rsidRPr="00B37C23" w:rsidRDefault="00C768C4" w:rsidP="00C768C4">
      <w:pPr>
        <w:pStyle w:val="Referencesitemredin"/>
        <w:rPr>
          <w:rFonts w:cs="Times New Roman"/>
          <w:lang w:val="tr-TR"/>
        </w:rPr>
      </w:pPr>
      <w:proofErr w:type="spellStart"/>
      <w:r w:rsidRPr="00B37C23">
        <w:rPr>
          <w:rFonts w:cs="Times New Roman"/>
          <w:lang w:val="tr-TR"/>
        </w:rPr>
        <w:t>Xxxxxxxx</w:t>
      </w:r>
      <w:proofErr w:type="spellEnd"/>
      <w:r w:rsidRPr="00B37C23">
        <w:rPr>
          <w:rFonts w:cs="Times New Roman"/>
          <w:lang w:val="tr-TR"/>
        </w:rPr>
        <w:t>.</w:t>
      </w:r>
    </w:p>
    <w:p w14:paraId="557E7799" w14:textId="630709CD" w:rsidR="007F6737" w:rsidRPr="00B37C23" w:rsidRDefault="00C768C4" w:rsidP="00906CD4">
      <w:pPr>
        <w:pStyle w:val="Referencesitemredin"/>
        <w:rPr>
          <w:rFonts w:cs="Times New Roman"/>
          <w:lang w:val="tr-TR"/>
        </w:rPr>
      </w:pPr>
      <w:proofErr w:type="spellStart"/>
      <w:r w:rsidRPr="00B37C23">
        <w:rPr>
          <w:rFonts w:cs="Times New Roman"/>
          <w:lang w:val="tr-TR"/>
        </w:rPr>
        <w:t>Xxxxxxxxxxxx</w:t>
      </w:r>
      <w:proofErr w:type="spellEnd"/>
      <w:r w:rsidRPr="00B37C23">
        <w:rPr>
          <w:rFonts w:cs="Times New Roman"/>
          <w:lang w:val="tr-TR"/>
        </w:rPr>
        <w:t>.</w:t>
      </w:r>
    </w:p>
    <w:sectPr w:rsidR="007F6737" w:rsidRPr="00B37C23" w:rsidSect="00B37C23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F4DF45" w14:textId="77777777" w:rsidR="00DA3E28" w:rsidRDefault="00DA3E28" w:rsidP="00581891">
      <w:pPr>
        <w:spacing w:after="0" w:line="240" w:lineRule="auto"/>
      </w:pPr>
      <w:r>
        <w:separator/>
      </w:r>
    </w:p>
  </w:endnote>
  <w:endnote w:type="continuationSeparator" w:id="0">
    <w:p w14:paraId="1EB155DC" w14:textId="77777777" w:rsidR="00DA3E28" w:rsidRDefault="00DA3E28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543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761"/>
    </w:tblGrid>
    <w:tr w:rsidR="008B4045" w:rsidRPr="00827EB3" w14:paraId="27B76F64" w14:textId="77777777" w:rsidTr="00B37C23">
      <w:trPr>
        <w:trHeight w:val="545"/>
      </w:trPr>
      <w:tc>
        <w:tcPr>
          <w:tcW w:w="3891" w:type="dxa"/>
          <w:vAlign w:val="center"/>
        </w:tcPr>
        <w:p w14:paraId="63A1732A" w14:textId="4140BC09" w:rsidR="008B4045" w:rsidRPr="00A46872" w:rsidRDefault="002E4466" w:rsidP="00FE21FF">
          <w:pPr>
            <w:pStyle w:val="Head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IS</w:t>
          </w:r>
          <w:r w:rsidR="0007744C">
            <w:rPr>
              <w:rFonts w:ascii="Palatino Linotype" w:hAnsi="Palatino Linotype"/>
              <w:i/>
              <w:iCs/>
            </w:rPr>
            <w:t>B</w:t>
          </w:r>
          <w:r>
            <w:rPr>
              <w:rFonts w:ascii="Palatino Linotype" w:hAnsi="Palatino Linotype"/>
              <w:i/>
              <w:iCs/>
            </w:rPr>
            <w:t xml:space="preserve">N: </w:t>
          </w:r>
        </w:p>
      </w:tc>
      <w:tc>
        <w:tcPr>
          <w:tcW w:w="3891" w:type="dxa"/>
          <w:vAlign w:val="center"/>
        </w:tcPr>
        <w:p w14:paraId="43CC0379" w14:textId="41317B04" w:rsidR="008B4045" w:rsidRPr="002E6348" w:rsidRDefault="00B37C23" w:rsidP="00F64352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redin.org.tr</w:t>
          </w:r>
        </w:p>
      </w:tc>
      <w:tc>
        <w:tcPr>
          <w:tcW w:w="3761" w:type="dxa"/>
          <w:vAlign w:val="center"/>
        </w:tcPr>
        <w:p w14:paraId="04AE2468" w14:textId="5F092B82" w:rsidR="008B4045" w:rsidRPr="00827EB3" w:rsidRDefault="00F64352" w:rsidP="00F64352">
          <w:pPr>
            <w:pStyle w:val="Header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Head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Header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EB702" w14:textId="77777777" w:rsidR="00DA3E28" w:rsidRDefault="00DA3E28" w:rsidP="00581891">
      <w:pPr>
        <w:spacing w:after="0" w:line="240" w:lineRule="auto"/>
      </w:pPr>
      <w:r>
        <w:separator/>
      </w:r>
    </w:p>
  </w:footnote>
  <w:footnote w:type="continuationSeparator" w:id="0">
    <w:p w14:paraId="5EA9911B" w14:textId="77777777" w:rsidR="00DA3E28" w:rsidRDefault="00DA3E28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260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04"/>
      <w:gridCol w:w="7224"/>
      <w:gridCol w:w="2132"/>
    </w:tblGrid>
    <w:tr w:rsidR="00A42D23" w:rsidRPr="00827EB3" w14:paraId="0139DED9" w14:textId="77777777" w:rsidTr="00B37C23">
      <w:trPr>
        <w:trHeight w:val="699"/>
      </w:trPr>
      <w:tc>
        <w:tcPr>
          <w:tcW w:w="1904" w:type="dxa"/>
        </w:tcPr>
        <w:p w14:paraId="00028802" w14:textId="07AA61BC" w:rsidR="00A42D23" w:rsidRPr="00A46872" w:rsidRDefault="00B37C23" w:rsidP="00BB7735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903870"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2E741D73" wp14:editId="379A9F6F">
                <wp:extent cx="1051560" cy="1198062"/>
                <wp:effectExtent l="0" t="0" r="0" b="2540"/>
                <wp:docPr id="328325407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4401" cy="12126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4" w:type="dxa"/>
          <w:vAlign w:val="bottom"/>
        </w:tcPr>
        <w:p w14:paraId="698709DA" w14:textId="3EFD6035" w:rsidR="00A42D23" w:rsidRPr="002E6348" w:rsidRDefault="0081229D" w:rsidP="00BB7735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81229D">
            <w:rPr>
              <w:rFonts w:ascii="Palatino Linotype" w:hAnsi="Palatino Linotype"/>
              <w:i/>
              <w:iCs/>
            </w:rPr>
            <w:t>https://doi.org/10.56038/</w:t>
          </w:r>
          <w:r w:rsidR="00B37C23">
            <w:rPr>
              <w:rFonts w:ascii="Palatino Linotype" w:hAnsi="Palatino Linotype"/>
              <w:i/>
              <w:iCs/>
            </w:rPr>
            <w:t>xxxx.</w:t>
          </w:r>
          <w:r w:rsidR="00C7408C">
            <w:rPr>
              <w:rFonts w:ascii="Palatino Linotype" w:hAnsi="Palatino Linotype"/>
              <w:i/>
              <w:iCs/>
            </w:rPr>
            <w:t>xxx</w:t>
          </w:r>
        </w:p>
      </w:tc>
      <w:tc>
        <w:tcPr>
          <w:tcW w:w="2132" w:type="dxa"/>
          <w:vAlign w:val="bottom"/>
        </w:tcPr>
        <w:p w14:paraId="7C91D233" w14:textId="1BCB09B9" w:rsidR="00A42D23" w:rsidRPr="00827EB3" w:rsidRDefault="00A42D23" w:rsidP="00BB7735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</w:p>
      </w:tc>
    </w:tr>
  </w:tbl>
  <w:p w14:paraId="2426E919" w14:textId="61C7A9CA" w:rsidR="00A42D23" w:rsidRDefault="00A42D23" w:rsidP="00A42D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Header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 xml:space="preserve">International Conference </w:t>
          </w:r>
          <w:proofErr w:type="gramStart"/>
          <w:r w:rsidRPr="003328CE">
            <w:rPr>
              <w:rFonts w:ascii="Palatino Linotype" w:hAnsi="Palatino Linotype"/>
              <w:i/>
              <w:iCs/>
            </w:rPr>
            <w:t>On</w:t>
          </w:r>
          <w:proofErr w:type="gramEnd"/>
          <w:r w:rsidRPr="003328CE">
            <w:rPr>
              <w:rFonts w:ascii="Palatino Linotype" w:hAnsi="Palatino Linotype"/>
              <w:i/>
              <w:iCs/>
            </w:rPr>
            <w:t xml:space="preserve"> Emerging Sources </w:t>
          </w:r>
          <w:proofErr w:type="gramStart"/>
          <w:r w:rsidRPr="003328CE">
            <w:rPr>
              <w:rFonts w:ascii="Palatino Linotype" w:hAnsi="Palatino Linotype"/>
              <w:i/>
              <w:iCs/>
            </w:rPr>
            <w:t>In</w:t>
          </w:r>
          <w:proofErr w:type="gramEnd"/>
          <w:r w:rsidRPr="003328CE">
            <w:rPr>
              <w:rFonts w:ascii="Palatino Linotype" w:hAnsi="Palatino Linotype"/>
              <w:i/>
              <w:iCs/>
            </w:rPr>
            <w:t xml:space="preserve"> Science</w:t>
          </w:r>
        </w:p>
        <w:p w14:paraId="35CAE9B8" w14:textId="0292FDA0" w:rsidR="003328CE" w:rsidRDefault="003328CE" w:rsidP="003328CE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Header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2110234086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Header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069261293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redin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redin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15C6BD6C"/>
    <w:lvl w:ilvl="0" w:tplc="5CB29C54">
      <w:start w:val="1"/>
      <w:numFmt w:val="decimal"/>
      <w:pStyle w:val="Referencesitemredin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6068346">
    <w:abstractNumId w:val="10"/>
  </w:num>
  <w:num w:numId="2" w16cid:durableId="323313658">
    <w:abstractNumId w:val="2"/>
  </w:num>
  <w:num w:numId="3" w16cid:durableId="1365011944">
    <w:abstractNumId w:val="3"/>
  </w:num>
  <w:num w:numId="4" w16cid:durableId="978922387">
    <w:abstractNumId w:val="16"/>
  </w:num>
  <w:num w:numId="5" w16cid:durableId="49155696">
    <w:abstractNumId w:val="18"/>
  </w:num>
  <w:num w:numId="6" w16cid:durableId="1008142506">
    <w:abstractNumId w:val="12"/>
  </w:num>
  <w:num w:numId="7" w16cid:durableId="529270293">
    <w:abstractNumId w:val="14"/>
  </w:num>
  <w:num w:numId="8" w16cid:durableId="190727279">
    <w:abstractNumId w:val="6"/>
  </w:num>
  <w:num w:numId="9" w16cid:durableId="425925098">
    <w:abstractNumId w:val="4"/>
  </w:num>
  <w:num w:numId="10" w16cid:durableId="468060065">
    <w:abstractNumId w:val="19"/>
  </w:num>
  <w:num w:numId="11" w16cid:durableId="111293199">
    <w:abstractNumId w:val="17"/>
  </w:num>
  <w:num w:numId="12" w16cid:durableId="341010900">
    <w:abstractNumId w:val="9"/>
  </w:num>
  <w:num w:numId="13" w16cid:durableId="683362788">
    <w:abstractNumId w:val="15"/>
  </w:num>
  <w:num w:numId="14" w16cid:durableId="740057459">
    <w:abstractNumId w:val="0"/>
  </w:num>
  <w:num w:numId="15" w16cid:durableId="1656453519">
    <w:abstractNumId w:val="20"/>
  </w:num>
  <w:num w:numId="16" w16cid:durableId="1900239387">
    <w:abstractNumId w:val="13"/>
  </w:num>
  <w:num w:numId="17" w16cid:durableId="57216838">
    <w:abstractNumId w:val="7"/>
  </w:num>
  <w:num w:numId="18" w16cid:durableId="1441417361">
    <w:abstractNumId w:val="11"/>
  </w:num>
  <w:num w:numId="19" w16cid:durableId="441920073">
    <w:abstractNumId w:val="5"/>
  </w:num>
  <w:num w:numId="20" w16cid:durableId="1597127310">
    <w:abstractNumId w:val="8"/>
  </w:num>
  <w:num w:numId="21" w16cid:durableId="100062328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688181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51B24"/>
    <w:rsid w:val="0005673B"/>
    <w:rsid w:val="00060FD7"/>
    <w:rsid w:val="0007744C"/>
    <w:rsid w:val="000C5C03"/>
    <w:rsid w:val="000C68FF"/>
    <w:rsid w:val="001175FF"/>
    <w:rsid w:val="00126C6B"/>
    <w:rsid w:val="00156531"/>
    <w:rsid w:val="001614A8"/>
    <w:rsid w:val="00166C8D"/>
    <w:rsid w:val="001734E6"/>
    <w:rsid w:val="0019032C"/>
    <w:rsid w:val="00194122"/>
    <w:rsid w:val="001E4394"/>
    <w:rsid w:val="00205B27"/>
    <w:rsid w:val="00255BCF"/>
    <w:rsid w:val="00255F36"/>
    <w:rsid w:val="00285443"/>
    <w:rsid w:val="002A3BAC"/>
    <w:rsid w:val="002E4466"/>
    <w:rsid w:val="002E6348"/>
    <w:rsid w:val="00312955"/>
    <w:rsid w:val="0032508A"/>
    <w:rsid w:val="003328CE"/>
    <w:rsid w:val="00361195"/>
    <w:rsid w:val="00363A0F"/>
    <w:rsid w:val="00382B52"/>
    <w:rsid w:val="003B7572"/>
    <w:rsid w:val="003C6EFC"/>
    <w:rsid w:val="003D58AD"/>
    <w:rsid w:val="003F7463"/>
    <w:rsid w:val="004004CD"/>
    <w:rsid w:val="00456121"/>
    <w:rsid w:val="004D15E0"/>
    <w:rsid w:val="004E5989"/>
    <w:rsid w:val="00502D06"/>
    <w:rsid w:val="00534885"/>
    <w:rsid w:val="005432BC"/>
    <w:rsid w:val="00581891"/>
    <w:rsid w:val="005B1956"/>
    <w:rsid w:val="005E2FE3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47C90"/>
    <w:rsid w:val="00787F79"/>
    <w:rsid w:val="007A59BE"/>
    <w:rsid w:val="007D12BE"/>
    <w:rsid w:val="007F6737"/>
    <w:rsid w:val="00803F8F"/>
    <w:rsid w:val="008107DE"/>
    <w:rsid w:val="0081229D"/>
    <w:rsid w:val="00827EB3"/>
    <w:rsid w:val="008301BA"/>
    <w:rsid w:val="008403AB"/>
    <w:rsid w:val="00844F7F"/>
    <w:rsid w:val="008628C1"/>
    <w:rsid w:val="00865B92"/>
    <w:rsid w:val="00876B45"/>
    <w:rsid w:val="00886FC0"/>
    <w:rsid w:val="008A5384"/>
    <w:rsid w:val="008B4045"/>
    <w:rsid w:val="008D56F0"/>
    <w:rsid w:val="008E7931"/>
    <w:rsid w:val="00906CD4"/>
    <w:rsid w:val="009125B7"/>
    <w:rsid w:val="00914FC6"/>
    <w:rsid w:val="0092493D"/>
    <w:rsid w:val="009267E7"/>
    <w:rsid w:val="0093598F"/>
    <w:rsid w:val="00965113"/>
    <w:rsid w:val="00972ACB"/>
    <w:rsid w:val="00987E9F"/>
    <w:rsid w:val="00997821"/>
    <w:rsid w:val="009F0F9A"/>
    <w:rsid w:val="00A42D23"/>
    <w:rsid w:val="00A46872"/>
    <w:rsid w:val="00A9010C"/>
    <w:rsid w:val="00A95B98"/>
    <w:rsid w:val="00AA3192"/>
    <w:rsid w:val="00AA7706"/>
    <w:rsid w:val="00AC7DEB"/>
    <w:rsid w:val="00B01931"/>
    <w:rsid w:val="00B15B3A"/>
    <w:rsid w:val="00B33AC6"/>
    <w:rsid w:val="00B348FE"/>
    <w:rsid w:val="00B37C23"/>
    <w:rsid w:val="00B5655B"/>
    <w:rsid w:val="00B64359"/>
    <w:rsid w:val="00B816F9"/>
    <w:rsid w:val="00B8702B"/>
    <w:rsid w:val="00B91E69"/>
    <w:rsid w:val="00BB7735"/>
    <w:rsid w:val="00BD20DF"/>
    <w:rsid w:val="00BE10D1"/>
    <w:rsid w:val="00BE6EF4"/>
    <w:rsid w:val="00BF08F3"/>
    <w:rsid w:val="00C03A38"/>
    <w:rsid w:val="00C172C0"/>
    <w:rsid w:val="00C262C7"/>
    <w:rsid w:val="00C64D0B"/>
    <w:rsid w:val="00C7408C"/>
    <w:rsid w:val="00C768C4"/>
    <w:rsid w:val="00CA7BA3"/>
    <w:rsid w:val="00CD55FD"/>
    <w:rsid w:val="00D137CA"/>
    <w:rsid w:val="00D44B88"/>
    <w:rsid w:val="00D56C79"/>
    <w:rsid w:val="00D7560C"/>
    <w:rsid w:val="00DA3E28"/>
    <w:rsid w:val="00DA4973"/>
    <w:rsid w:val="00DA545D"/>
    <w:rsid w:val="00DB547F"/>
    <w:rsid w:val="00E2131B"/>
    <w:rsid w:val="00E44220"/>
    <w:rsid w:val="00E50D46"/>
    <w:rsid w:val="00E74844"/>
    <w:rsid w:val="00E90F76"/>
    <w:rsid w:val="00EB1F87"/>
    <w:rsid w:val="00F130C0"/>
    <w:rsid w:val="00F162B6"/>
    <w:rsid w:val="00F16DA5"/>
    <w:rsid w:val="00F27108"/>
    <w:rsid w:val="00F34DBC"/>
    <w:rsid w:val="00F40C6A"/>
    <w:rsid w:val="00F64352"/>
    <w:rsid w:val="00F65BB4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06CD4"/>
  </w:style>
  <w:style w:type="paragraph" w:styleId="Heading1">
    <w:name w:val="heading 1"/>
    <w:basedOn w:val="Normal"/>
    <w:next w:val="Normal"/>
    <w:link w:val="Heading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891"/>
  </w:style>
  <w:style w:type="paragraph" w:styleId="Footer">
    <w:name w:val="footer"/>
    <w:basedOn w:val="Normal"/>
    <w:link w:val="Footer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891"/>
  </w:style>
  <w:style w:type="table" w:styleId="TableGrid">
    <w:name w:val="Table Grid"/>
    <w:basedOn w:val="TableNormal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B37C23"/>
    <w:pPr>
      <w:spacing w:after="120"/>
      <w:jc w:val="center"/>
    </w:pPr>
    <w:rPr>
      <w:rFonts w:ascii="Aptos Display" w:hAnsi="Aptos Display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B37C23"/>
    <w:pPr>
      <w:jc w:val="center"/>
    </w:pPr>
    <w:rPr>
      <w:rFonts w:ascii="Aptos Display" w:hAnsi="Aptos Display"/>
      <w:b/>
      <w:sz w:val="20"/>
    </w:rPr>
  </w:style>
  <w:style w:type="character" w:customStyle="1" w:styleId="PaperTitleChar">
    <w:name w:val="Paper_Title Char"/>
    <w:basedOn w:val="DefaultParagraphFont"/>
    <w:link w:val="PaperTitle"/>
    <w:rsid w:val="00B37C23"/>
    <w:rPr>
      <w:rFonts w:ascii="Aptos Display" w:hAnsi="Aptos Display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B37C23"/>
    <w:pPr>
      <w:spacing w:after="0" w:line="240" w:lineRule="auto"/>
      <w:jc w:val="center"/>
    </w:pPr>
    <w:rPr>
      <w:rFonts w:ascii="Times New Roman" w:hAnsi="Times New Roman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B37C23"/>
    <w:rPr>
      <w:rFonts w:ascii="Aptos Display" w:hAnsi="Aptos Display"/>
      <w:b/>
      <w:sz w:val="20"/>
      <w:szCs w:val="36"/>
    </w:rPr>
  </w:style>
  <w:style w:type="paragraph" w:customStyle="1" w:styleId="AbstText">
    <w:name w:val="Abst_Text"/>
    <w:link w:val="AbstTextChar"/>
    <w:qFormat/>
    <w:rsid w:val="00B37C23"/>
    <w:pPr>
      <w:spacing w:after="0"/>
      <w:jc w:val="both"/>
    </w:pPr>
    <w:rPr>
      <w:rFonts w:ascii="Times New Roman" w:hAnsi="Times New Roman"/>
      <w:bCs/>
      <w:i/>
      <w:szCs w:val="24"/>
    </w:rPr>
  </w:style>
  <w:style w:type="character" w:customStyle="1" w:styleId="AffilationInfoChar">
    <w:name w:val="Affilation_Info Char"/>
    <w:basedOn w:val="DefaultParagraphFont"/>
    <w:link w:val="AffilationInfo"/>
    <w:rsid w:val="00B37C23"/>
    <w:rPr>
      <w:rFonts w:ascii="Times New Roman" w:hAnsi="Times New Roman"/>
      <w:sz w:val="20"/>
      <w:szCs w:val="20"/>
    </w:rPr>
  </w:style>
  <w:style w:type="paragraph" w:customStyle="1" w:styleId="MainHeaderredin">
    <w:name w:val="Main_Header_redin"/>
    <w:next w:val="MainText"/>
    <w:link w:val="MainHeaderredinChar"/>
    <w:qFormat/>
    <w:rsid w:val="00B37C23"/>
    <w:pPr>
      <w:numPr>
        <w:numId w:val="1"/>
      </w:numPr>
      <w:spacing w:before="240" w:after="120"/>
      <w:ind w:left="0" w:firstLine="0"/>
    </w:pPr>
    <w:rPr>
      <w:rFonts w:ascii="Times New Roman" w:hAnsi="Times New Roman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7C23"/>
    <w:rPr>
      <w:rFonts w:ascii="Times New Roman" w:hAnsi="Times New Roman"/>
      <w:bCs/>
      <w:i/>
      <w:sz w:val="20"/>
      <w:szCs w:val="24"/>
    </w:rPr>
  </w:style>
  <w:style w:type="paragraph" w:customStyle="1" w:styleId="AbstHeader">
    <w:name w:val="Abst_Header"/>
    <w:next w:val="AbstText"/>
    <w:link w:val="AbstHeaderChar"/>
    <w:qFormat/>
    <w:rsid w:val="00B37C23"/>
    <w:pPr>
      <w:spacing w:before="360"/>
    </w:pPr>
    <w:rPr>
      <w:rFonts w:ascii="Times New Roman" w:hAnsi="Times New Roman"/>
      <w:b/>
      <w:bCs/>
      <w:szCs w:val="24"/>
    </w:rPr>
  </w:style>
  <w:style w:type="character" w:customStyle="1" w:styleId="MainHeaderredinChar">
    <w:name w:val="Main_Header_redin Char"/>
    <w:basedOn w:val="AbstTextChar"/>
    <w:link w:val="MainHeaderredin"/>
    <w:rsid w:val="00B37C23"/>
    <w:rPr>
      <w:rFonts w:ascii="Times New Roman" w:hAnsi="Times New Roman"/>
      <w:b/>
      <w:bCs/>
      <w:i w:val="0"/>
      <w:sz w:val="20"/>
      <w:szCs w:val="24"/>
    </w:rPr>
  </w:style>
  <w:style w:type="paragraph" w:customStyle="1" w:styleId="MainText">
    <w:name w:val="Main_Text"/>
    <w:link w:val="MainTextChar"/>
    <w:qFormat/>
    <w:rsid w:val="00A9010C"/>
    <w:pPr>
      <w:spacing w:after="120" w:line="360" w:lineRule="auto"/>
      <w:ind w:left="720"/>
      <w:jc w:val="both"/>
    </w:pPr>
    <w:rPr>
      <w:rFonts w:ascii="Times New Roman" w:hAnsi="Times New Roman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7C23"/>
    <w:rPr>
      <w:rFonts w:ascii="Times New Roman" w:hAnsi="Times New Roman"/>
      <w:b/>
      <w:bCs/>
      <w:i w:val="0"/>
      <w:sz w:val="20"/>
      <w:szCs w:val="24"/>
    </w:rPr>
  </w:style>
  <w:style w:type="table" w:styleId="PlainTable2">
    <w:name w:val="Plain Table 2"/>
    <w:basedOn w:val="TableNormal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A9010C"/>
    <w:rPr>
      <w:rFonts w:ascii="Times New Roman" w:hAnsi="Times New Roman"/>
      <w:bCs w:val="0"/>
      <w:i w:val="0"/>
      <w:sz w:val="24"/>
      <w:szCs w:val="24"/>
    </w:rPr>
  </w:style>
  <w:style w:type="table" w:customStyle="1" w:styleId="orclevertable">
    <w:name w:val="orclever_table"/>
    <w:basedOn w:val="TableNormal"/>
    <w:uiPriority w:val="99"/>
    <w:rsid w:val="00693E06"/>
    <w:pPr>
      <w:spacing w:after="0" w:line="240" w:lineRule="auto"/>
    </w:pPr>
    <w:tblPr/>
  </w:style>
  <w:style w:type="paragraph" w:styleId="Caption">
    <w:name w:val="caption"/>
    <w:basedOn w:val="Normal"/>
    <w:next w:val="Normal"/>
    <w:link w:val="Caption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">
    <w:name w:val="Figure_name"/>
    <w:basedOn w:val="Caption"/>
    <w:link w:val="FigurenameChar"/>
    <w:qFormat/>
    <w:rsid w:val="00B37C23"/>
    <w:pPr>
      <w:spacing w:before="120" w:after="120"/>
      <w:jc w:val="center"/>
    </w:pPr>
    <w:rPr>
      <w:rFonts w:ascii="Times New Roman" w:hAnsi="Times New Roman"/>
      <w:color w:val="auto"/>
      <w:sz w:val="20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Caption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Char">
    <w:name w:val="Figure_name Char"/>
    <w:basedOn w:val="CaptionChar"/>
    <w:link w:val="Figurename"/>
    <w:rsid w:val="00B37C23"/>
    <w:rPr>
      <w:rFonts w:ascii="Times New Roman" w:hAnsi="Times New Roman"/>
      <w:i/>
      <w:iCs/>
      <w:color w:val="44546A" w:themeColor="text2"/>
      <w:sz w:val="20"/>
      <w:szCs w:val="18"/>
    </w:rPr>
  </w:style>
  <w:style w:type="paragraph" w:customStyle="1" w:styleId="2subtitleredin">
    <w:name w:val="2.sub_title_redin"/>
    <w:next w:val="MainText"/>
    <w:link w:val="2subtitleredinChar"/>
    <w:qFormat/>
    <w:rsid w:val="00B37C23"/>
    <w:pPr>
      <w:numPr>
        <w:ilvl w:val="2"/>
        <w:numId w:val="4"/>
      </w:numPr>
      <w:ind w:left="0" w:firstLine="0"/>
    </w:pPr>
    <w:rPr>
      <w:rFonts w:ascii="Times New Roman" w:hAnsi="Times New Roman"/>
      <w:b/>
      <w:bCs/>
      <w:sz w:val="24"/>
      <w:szCs w:val="24"/>
    </w:rPr>
  </w:style>
  <w:style w:type="character" w:customStyle="1" w:styleId="SubtitleorcleverChar">
    <w:name w:val="Sub_title_orclever Char"/>
    <w:basedOn w:val="MainHeaderredin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redin">
    <w:name w:val="References_Header_redin"/>
    <w:next w:val="Referencesitemredin"/>
    <w:link w:val="ReferencesHeaderredinChar"/>
    <w:qFormat/>
    <w:rsid w:val="00B37C23"/>
    <w:pPr>
      <w:spacing w:before="240" w:after="120"/>
    </w:pPr>
    <w:rPr>
      <w:rFonts w:ascii="Times New Roman" w:hAnsi="Times New Roman"/>
      <w:b/>
      <w:bCs/>
      <w:sz w:val="24"/>
      <w:szCs w:val="24"/>
    </w:rPr>
  </w:style>
  <w:style w:type="character" w:customStyle="1" w:styleId="2subtitleredinChar">
    <w:name w:val="2.sub_title_redin Char"/>
    <w:basedOn w:val="SubtitleorcleverChar"/>
    <w:link w:val="2subtitleredin"/>
    <w:rsid w:val="00B37C23"/>
    <w:rPr>
      <w:rFonts w:ascii="Times New Roman" w:hAnsi="Times New Roman"/>
      <w:b/>
      <w:bCs/>
      <w:i w:val="0"/>
      <w:sz w:val="24"/>
      <w:szCs w:val="24"/>
    </w:rPr>
  </w:style>
  <w:style w:type="paragraph" w:customStyle="1" w:styleId="Referencesitemredin">
    <w:name w:val="References_item_redin"/>
    <w:link w:val="ReferencesitemredinChar"/>
    <w:qFormat/>
    <w:rsid w:val="00B37C23"/>
    <w:pPr>
      <w:numPr>
        <w:numId w:val="5"/>
      </w:numPr>
      <w:spacing w:after="0"/>
      <w:jc w:val="both"/>
    </w:pPr>
    <w:rPr>
      <w:rFonts w:ascii="Times New Roman" w:hAnsi="Times New Roman"/>
      <w:szCs w:val="24"/>
    </w:rPr>
  </w:style>
  <w:style w:type="character" w:customStyle="1" w:styleId="ReferencesHeaderredinChar">
    <w:name w:val="References_Header_redin Char"/>
    <w:basedOn w:val="MainHeaderredinChar"/>
    <w:link w:val="ReferencesHeaderredin"/>
    <w:rsid w:val="00B37C23"/>
    <w:rPr>
      <w:rFonts w:ascii="Times New Roman" w:hAnsi="Times New Roman"/>
      <w:b/>
      <w:bCs/>
      <w:i w:val="0"/>
      <w:sz w:val="24"/>
      <w:szCs w:val="24"/>
    </w:rPr>
  </w:style>
  <w:style w:type="paragraph" w:customStyle="1" w:styleId="Keywordsredin">
    <w:name w:val="Keywords_redin"/>
    <w:next w:val="MainHeaderredin"/>
    <w:link w:val="KeywordsredinChar"/>
    <w:qFormat/>
    <w:rsid w:val="00B37C23"/>
    <w:pPr>
      <w:spacing w:before="160"/>
    </w:pPr>
    <w:rPr>
      <w:rFonts w:ascii="Times New Roman" w:hAnsi="Times New Roman"/>
      <w:bCs/>
    </w:rPr>
  </w:style>
  <w:style w:type="character" w:customStyle="1" w:styleId="ReferencesitemredinChar">
    <w:name w:val="References_item_redin Char"/>
    <w:basedOn w:val="ReferencesHeaderredinChar"/>
    <w:link w:val="Referencesitemredin"/>
    <w:rsid w:val="00B37C23"/>
    <w:rPr>
      <w:rFonts w:ascii="Times New Roman" w:hAnsi="Times New Roman"/>
      <w:b w:val="0"/>
      <w:bCs w:val="0"/>
      <w:i w:val="0"/>
      <w:sz w:val="24"/>
      <w:szCs w:val="24"/>
    </w:rPr>
  </w:style>
  <w:style w:type="character" w:customStyle="1" w:styleId="KeywordsredinChar">
    <w:name w:val="Keywords_redin Char"/>
    <w:basedOn w:val="AbstTextChar"/>
    <w:link w:val="Keywordsredin"/>
    <w:rsid w:val="00B37C23"/>
    <w:rPr>
      <w:rFonts w:ascii="Times New Roman" w:hAnsi="Times New Roman"/>
      <w:bCs/>
      <w:i w:val="0"/>
      <w:sz w:val="20"/>
      <w:szCs w:val="24"/>
    </w:rPr>
  </w:style>
  <w:style w:type="character" w:customStyle="1" w:styleId="fontstyle01">
    <w:name w:val="fontstyle01"/>
    <w:basedOn w:val="DefaultParagraphFont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FootnoteText">
    <w:name w:val="footnote text"/>
    <w:basedOn w:val="Normal"/>
    <w:link w:val="FootnoteText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FootnoteTextChar">
    <w:name w:val="Footnote Text Char"/>
    <w:basedOn w:val="DefaultParagraphFont"/>
    <w:link w:val="FootnoteText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FootnoteReference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DefaultParagraphFont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DefaultParagraphFont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442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Paragraph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Bibliography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7C23"/>
    <w:pPr>
      <w:spacing w:before="360" w:after="240" w:line="276" w:lineRule="auto"/>
      <w:jc w:val="center"/>
    </w:pPr>
    <w:rPr>
      <w:rFonts w:ascii="Times New Roman" w:hAnsi="Times New Roman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qFormat/>
    <w:rsid w:val="00B37C23"/>
    <w:pPr>
      <w:spacing w:after="0" w:line="276" w:lineRule="auto"/>
      <w:jc w:val="center"/>
    </w:pPr>
    <w:rPr>
      <w:rFonts w:ascii="Times New Roman" w:hAnsi="Times New Roman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7C23"/>
    <w:rPr>
      <w:rFonts w:ascii="Times New Roman" w:hAnsi="Times New Roman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DefaultParagraphFont"/>
    <w:link w:val="ConferanceName"/>
    <w:rsid w:val="00B37C23"/>
    <w:rPr>
      <w:rFonts w:ascii="Times New Roman" w:hAnsi="Times New Roman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7C23"/>
    <w:pPr>
      <w:spacing w:before="240" w:after="240"/>
    </w:pPr>
    <w:rPr>
      <w:rFonts w:ascii="Times New Roman" w:hAnsi="Times New Roman"/>
      <w:bCs/>
      <w:sz w:val="20"/>
    </w:rPr>
  </w:style>
  <w:style w:type="character" w:customStyle="1" w:styleId="typeofarticleChar">
    <w:name w:val="type_of_article Char"/>
    <w:basedOn w:val="DefaultParagraphFont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redin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redinChar"/>
    <w:link w:val="Editorialinforef"/>
    <w:rsid w:val="00B37C23"/>
    <w:rPr>
      <w:rFonts w:ascii="Times New Roman" w:hAnsi="Times New Roman"/>
      <w:bCs/>
      <w:i w:val="0"/>
      <w:sz w:val="20"/>
      <w:szCs w:val="24"/>
    </w:rPr>
  </w:style>
  <w:style w:type="character" w:customStyle="1" w:styleId="tableinsideChar">
    <w:name w:val="table_inside Char"/>
    <w:basedOn w:val="MainHeaderredin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12390FE5-CB62-4280-AA79-833FF2ED7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49</Words>
  <Characters>1847</Characters>
  <Application>Microsoft Office Word</Application>
  <DocSecurity>0</DocSecurity>
  <Lines>59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Cem ALDAG</cp:lastModifiedBy>
  <cp:revision>5</cp:revision>
  <cp:lastPrinted>2023-01-06T17:13:00Z</cp:lastPrinted>
  <dcterms:created xsi:type="dcterms:W3CDTF">2024-09-19T11:16:00Z</dcterms:created>
  <dcterms:modified xsi:type="dcterms:W3CDTF">2026-02-2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